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r>
        <w:t xml:space="preserve"> </w:t>
      </w:r>
      <w:r>
        <w:t xml:space="preserve">in</w:t>
      </w:r>
      <w:r>
        <w:t xml:space="preserve"> </w:t>
      </w:r>
      <w:r>
        <w:t xml:space="preserve">Lyon</w:t>
      </w:r>
    </w:p>
    <w:bookmarkStart w:id="20" w:name="X0d8f00bad06f26ce847b9381fbe8b58cab7f9f4"/>
    <w:p>
      <w:pPr>
        <w:pStyle w:val="Heading1"/>
      </w:pPr>
      <w:r>
        <w:t xml:space="preserve">Internship Application Letter for Chemist Position</w:t>
      </w:r>
    </w:p>
    <w:p>
      <w:pPr>
        <w:pStyle w:val="FirstParagraph"/>
      </w:pPr>
      <w:r>
        <w:t xml:space="preserve">Application for Summer Internship in Analytical Chemistry at [Company Name], France Lyon</w:t>
      </w:r>
    </w:p>
    <w:bookmarkEnd w:id="20"/>
    <w:p>
      <w:pPr>
        <w:pStyle w:val="BodyText"/>
      </w:pPr>
      <w:r>
        <w:t xml:space="preserve">Your Name</w:t>
      </w:r>
      <w:r>
        <w:br/>
      </w:r>
      <w:r>
        <w:t xml:space="preserve">Your Address</w:t>
      </w:r>
      <w:r>
        <w:br/>
      </w:r>
      <w:r>
        <w:t xml:space="preserve">City, Postal Code</w:t>
      </w:r>
      <w:r>
        <w:br/>
      </w:r>
      <w:r>
        <w:t xml:space="preserve">Email Address | Phone Number | LinkedIn Profile</w:t>
      </w:r>
    </w:p>
    <w:p>
      <w:pPr>
        <w:pStyle w:val="BodyText"/>
      </w:pPr>
      <w:r>
        <w:t xml:space="preserve">Date: October 26, 2023</w:t>
      </w:r>
    </w:p>
    <w:p>
      <w:pPr>
        <w:pStyle w:val="BodyText"/>
      </w:pPr>
      <w:r>
        <w:t xml:space="preserve">Recruitment Team</w:t>
      </w:r>
      <w:r>
        <w:br/>
      </w:r>
      <w:r>
        <w:t xml:space="preserve">[Company Name]</w:t>
      </w:r>
      <w:r>
        <w:br/>
      </w:r>
      <w:r>
        <w:t xml:space="preserve">[Company Address]</w:t>
      </w:r>
      <w:r>
        <w:br/>
      </w:r>
      <w:r>
        <w:t xml:space="preserve">Lyon, France</w:t>
      </w:r>
    </w:p>
    <w:bookmarkStart w:id="21" w:name="dear-recruitment-committee"/>
    <w:p>
      <w:pPr>
        <w:pStyle w:val="Heading3"/>
      </w:pPr>
      <w:r>
        <w:t xml:space="preserve">Dear Recruitment Committee,</w:t>
      </w:r>
    </w:p>
    <w:bookmarkEnd w:id="21"/>
    <w:p>
      <w:pPr>
        <w:pStyle w:val="FirstParagraph"/>
      </w:pPr>
      <w:r>
        <w:t xml:space="preserve">I am writing this Internship Application Letter with profound enthusiasm to express my unwavering interest in the Chemist internship position within your esteemed organization, as advertised on the [University Career Portal/LinkedIn/Company Website] for the upcoming summer term. As a third-year Chemistry student at Université de Lyon with a specialization in analytical chemistry and environmental toxicology, I have meticulously prepared myself to contribute meaningfully to your team's innovative research in France Lyon. My academic trajectory, hands-on laboratory experience, and deep admiration for Lyon's scientific ecosystem align precisely with the objectives of this internship opportunity.</w:t>
      </w:r>
    </w:p>
    <w:p>
      <w:pPr>
        <w:pStyle w:val="BodyText"/>
      </w:pPr>
      <w:r>
        <w:t xml:space="preserve">The decision to pursue this internship in France Lyon represents not merely a professional milestone but a deeply considered strategic choice. Having grown up near the Rhône River and witnessed firsthand the environmental challenges facing urban waterways, I developed an early fascination with analytical chemistry's power to transform environmental monitoring. Lyon, as a global hub for chemical innovation with its renowned Cité Scientifique campus housing institutions like INSA Lyon and the French National Centre for Scientific Research (CNRS), offers an unparalleled environment where theoretical knowledge meets practical application. I am particularly drawn to [Company Name]'s pioneering work in sustainable analytical methods – a mission that resonates with my academic projects focused on developing low-cost sensors for microplastic detection in aquatic systems. This internship represents the ideal convergence of my passion for environmental chemistry and Lyon's status as France's third-largest scientific center.</w:t>
      </w:r>
    </w:p>
    <w:p>
      <w:pPr>
        <w:pStyle w:val="BodyText"/>
      </w:pPr>
      <w:r>
        <w:t xml:space="preserve">My academic foundation has been rigorously built through advanced coursework including Advanced Analytical Chemistry, Spectroscopic Techniques, and Environmental Analysis. In my most recent semester at Université Claude Bernard Lyon 1, I completed a capstone project titled "Quantitative Analysis of Trace Heavy Metals in Urban River Sediments Using ICP-MS," which required designing multi-step sample preparation protocols and validating methodologies against EPA standards. This project demanded precision in analytical instrumentation operation (including GC-MS, HPLC, and FTIR spectrometers), statistical data analysis using R programming, and meticulous documentation – all while adhering to strict laboratory safety protocols. I achieved an exceptional grade of 17/20 for this work, with my supervisor commending "the exceptional rigor in method validation that would be valuable in industrial settings." This experience directly translates to the technical competencies required for your team's analytical chemistry projects.</w:t>
      </w:r>
    </w:p>
    <w:p>
      <w:pPr>
        <w:pStyle w:val="BodyText"/>
      </w:pPr>
      <w:r>
        <w:t xml:space="preserve">What truly distinguishes me as a candidate is my proactive approach to professional development beyond academic requirements. I am currently completing a six-month professional certification in Quality Management Systems (ISO 17025) through the Lyon Chamber of Commerce, which has equipped me with industry-standard protocols for laboratory accreditation and data integrity management. Furthermore, during my summer internship at the Centre de Recherche en Analyse Chimique de la Loire (CRACL), I collaborated on a team developing novel extraction techniques for emerging contaminants in wastewater treatment plants – a project that required adapting standard methods to handle complex matrices similar to those encountered in Lyon's industrial zones. My contributions included optimizing sonication parameters that improved recovery rates by 18%, resulting in two co-authored conference presentations at the French Chemical Society's annual symposium.</w:t>
      </w:r>
    </w:p>
    <w:p>
      <w:pPr>
        <w:pStyle w:val="BodyText"/>
      </w:pPr>
      <w:r>
        <w:t xml:space="preserve">I have long admired [Company Name]'s commitment to merging cutting-edge research with environmental stewardship, particularly your recent publication on "Green Chemistry Approaches for Pharmaceutical Waste Reduction" featured in ACS Sustainable Chemistry &amp; Engineering. This aligns perfectly with my research interests and reinforces my conviction that France Lyon is the optimal location for this internship. The city's unique blend of historical academic excellence – evidenced by its 21st-century scientific quarter housing over 30 research centers – combined with your company's leadership in sustainable chemistry creates an ideal ecosystem for professional growth. I am eager to contribute to your team's work while learning from Lyon's vibrant scientific community where institutions like the Institut de Chimie et Biochimie Moléculaires et Supramoléculaires (ICBMS) foster cross-disciplinary innovation.</w:t>
      </w:r>
    </w:p>
    <w:p>
      <w:pPr>
        <w:pStyle w:val="BodyText"/>
      </w:pPr>
      <w:r>
        <w:t xml:space="preserve">My personal attributes further position me as an ideal candidate for this Chemist internship. I possess exceptional attention to detail, a trait validated by my consistent role as laboratory safety officer for two research groups at my university, where I maintained 100% compliance in hazardous material handling. My proficiency in French (C1 level, evidenced by DELF B2 certification) ensures seamless communication with both international and local teams. Additionally, my experience organizing the "Lyon Young Chemists" networking event – which attracted over 50 students from eight universities across France – demonstrates strong collaborative abilities and organizational skills essential for team-based research environments. I thrive in settings where scientific curiosity meets practical problem-solving, and I am confident that my proactive attitude would allow me to rapidly contribute to your projects.</w:t>
      </w:r>
    </w:p>
    <w:p>
      <w:pPr>
        <w:pStyle w:val="BodyText"/>
      </w:pPr>
      <w:r>
        <w:t xml:space="preserve">France Lyon's commitment to fostering the next generation of chemical scientists through industry-academia partnerships is deeply inspiring. Your internship program stands out for its emphasis on real-world application of analytical techniques – precisely the bridge between academic theory and professional practice I seek. I am particularly excited about the prospect of working with your team on [mention specific project if known, otherwise state "innovative analytical projects"] using Lyon's sophisticated laboratory infrastructure, which includes facilities like the Rhône-Alpes Regional Analytical Centre (CRA) that supports cutting-edge research.</w:t>
      </w:r>
    </w:p>
    <w:p>
      <w:pPr>
        <w:pStyle w:val="BodyText"/>
      </w:pPr>
      <w:r>
        <w:t xml:space="preserve">Thank you for considering my Internship Application Letter for the Chemist position. I have attached my curriculum vitae, academic transcripts, and a letter of recommendation from Professor [Name] at Université de Lyon detailing my laboratory competencies. I am available for an interview at your earliest convenience and would welcome the opportunity to discuss how my skills in analytical chemistry, environmental monitoring, and quality management can support [Company Name]'s objectives within France Lyon's dynamic scientific landscape. I look forward to contributing to your team's impactful work while growing as a professional within this exceptional European research environment.</w:t>
      </w:r>
    </w:p>
    <w:p>
      <w:pPr>
        <w:pStyle w:val="BodyText"/>
      </w:pPr>
      <w:r>
        <w:t xml:space="preserve">Sincerely,</w:t>
      </w:r>
    </w:p>
    <w:p>
      <w:pPr>
        <w:pStyle w:val="BodyText"/>
      </w:pPr>
      <w:r>
        <w:br/>
      </w:r>
      <w:r>
        <w:br/>
      </w:r>
      <w:r>
        <w:br/>
      </w:r>
    </w:p>
    <w:p>
      <w:pPr>
        <w:pStyle w:val="BodyText"/>
      </w:pPr>
      <w:r>
        <w:t xml:space="preserve">Your Name</w:t>
      </w:r>
    </w:p>
    <w:p>
      <w:pPr>
        <w:pStyle w:val="BodyText"/>
      </w:pPr>
      <w:r>
        <w:t xml:space="preserve">Chemistry Student, Université de Lyon</w:t>
      </w:r>
    </w:p>
    <w:p>
      <w:pPr>
        <w:pStyle w:val="BodyText"/>
      </w:pPr>
      <w:r>
        <w:t xml:space="preserve">This document contains 85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 in Lyon</dc:title>
  <dc:creator/>
  <dc:language>en</dc:language>
  <cp:keywords/>
  <dcterms:created xsi:type="dcterms:W3CDTF">2026-07-17T15:43:25Z</dcterms:created>
  <dcterms:modified xsi:type="dcterms:W3CDTF">2026-07-17T15:43:25Z</dcterms:modified>
</cp:coreProperties>
</file>

<file path=docProps/custom.xml><?xml version="1.0" encoding="utf-8"?>
<Properties xmlns="http://schemas.openxmlformats.org/officeDocument/2006/custom-properties" xmlns:vt="http://schemas.openxmlformats.org/officeDocument/2006/docPropsVTypes"/>
</file>